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0547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8304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9190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69731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9685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5849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9820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8214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0518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4567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3353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1585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95739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68621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66932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3702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4058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8690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0600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4577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2645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680779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9528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маннопов Шахбоз Дилшодбек угли</dc:creator>
  <dc:language>ru-RU</dc:language>
  <cp:keywords/>
  <dcterms:created xsi:type="dcterms:W3CDTF">2024-06-22T20:00:04Z</dcterms:created>
  <dcterms:modified xsi:type="dcterms:W3CDTF">2024-06-22T20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